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University Lecturer position at a prestigious institution in Russia Moscow. As an accomplished academic with a passion for higher education and a deep understanding of the unique challenges and opportunities within the Russian academic landscape, I am eager to contribute my expertise, research acumen, and teaching experience to your esteemed university. This opportunity aligns perfectly with my professional goals of fostering intellectual growth, promoting cross-cultural exchange, and advancing the academic mission of institutions like yours in Russia Moscow.</w:t>
      </w:r>
    </w:p>
    <w:p>
      <w:pPr>
        <w:pStyle w:val="BodyText"/>
      </w:pPr>
      <w:r>
        <w:t xml:space="preserve">With [X years] of experience in academia, I have developed a robust foundation in curriculum design, student mentorship, and interdisciplinary research. My academic journey has taken me through various educational institutions across the globe, including [mention any relevant universities or countries], where I honed my skills in delivering high-quality education to diverse student populations. However, it is my growing fascination with the dynamic academic environment of Russia Moscow that has inspired me to seek a role that allows me to engage directly with this vibrant intellectual community.</w:t>
      </w:r>
    </w:p>
    <w:bookmarkStart w:id="20" w:name="Xe8b1ac7b9ab85b59e08bde913a757030294a649"/>
    <w:p>
      <w:pPr>
        <w:pStyle w:val="Heading2"/>
      </w:pPr>
      <w:r>
        <w:t xml:space="preserve">Academic Background and Professional Experience</w:t>
      </w:r>
    </w:p>
    <w:p>
      <w:pPr>
        <w:pStyle w:val="FirstParagraph"/>
      </w:pPr>
      <w:r>
        <w:t xml:space="preserve">My academic qualifications include a [PhD/Master's] in [relevant field] from [University Name], where I focused on [specific research area]. This foundation has equipped me to teach at the university level with confidence, particularly in subjects such as [list relevant courses or disciplines]. For instance, during my tenure at [Previous Institution], I designed and delivered courses on [specific topics], which were highly rated by students for their clarity, depth, and practical relevance. My ability to bridge theoretical concepts with real-world applications has consistently been a hallmark of my teaching methodology.</w:t>
      </w:r>
    </w:p>
    <w:p>
      <w:pPr>
        <w:pStyle w:val="BodyText"/>
      </w:pPr>
      <w:r>
        <w:t xml:space="preserve">In addition to my teaching responsibilities, I have actively contributed to academic research. My work on [research topic] has been published in [journals or conferences], and I have presented at international forums such as [conferences or symposia]. These experiences have not only expanded my knowledge but also reinforced my commitment to fostering a culture of inquiry and innovation—qualities that I believe are essential for a University Lecturer in Russia Moscow.</w:t>
      </w:r>
    </w:p>
    <w:bookmarkEnd w:id="20"/>
    <w:bookmarkStart w:id="21" w:name="teaching-philosophy-and-methodology"/>
    <w:p>
      <w:pPr>
        <w:pStyle w:val="Heading2"/>
      </w:pPr>
      <w:r>
        <w:t xml:space="preserve">Teaching Philosophy and Methodology</w:t>
      </w:r>
    </w:p>
    <w:p>
      <w:pPr>
        <w:pStyle w:val="FirstParagraph"/>
      </w:pPr>
      <w:r>
        <w:t xml:space="preserve">I am deeply committed to creating an inclusive and stimulating learning environment where students feel empowered to explore, question, and grow. My teaching philosophy is rooted in the belief that education should be a collaborative process, where both instructors and learners actively contribute to knowledge creation. In Russia Moscow, where higher education institutions are increasingly emphasizing global engagement and interdisciplinary approaches, I am keen to integrate innovative pedagogical strategies such as flipped classrooms, project-based learning, and digital tools to enhance student outcomes.</w:t>
      </w:r>
    </w:p>
    <w:p>
      <w:pPr>
        <w:pStyle w:val="BodyText"/>
      </w:pPr>
      <w:r>
        <w:t xml:space="preserve">For example, during my time at [Previous Institution], I implemented a hybrid teaching model that combined in-person sessions with online resources, resulting in a 25% increase in student engagement. I also initiated a mentorship program for first-year students, which significantly improved retention rates and fostered a sense of community. These initiatives reflect my dedication to supporting students not only academically but also personally, ensuring they are prepared to thrive in an ever-evolving global landscape.</w:t>
      </w:r>
    </w:p>
    <w:bookmarkEnd w:id="21"/>
    <w:bookmarkStart w:id="22" w:name="research-contributions-and-publications"/>
    <w:p>
      <w:pPr>
        <w:pStyle w:val="Heading2"/>
      </w:pPr>
      <w:r>
        <w:t xml:space="preserve">Research Contributions and Publications</w:t>
      </w:r>
    </w:p>
    <w:p>
      <w:pPr>
        <w:pStyle w:val="FirstParagraph"/>
      </w:pPr>
      <w:r>
        <w:t xml:space="preserve">My research focuses on [specific research area], with a particular emphasis on [sub-topic]. This work has been recognized through grants from [funding bodies] and collaborations with institutions such as [collaborating organizations]. I have also contributed to the development of open-access educational materials, which I believe are critical for democratizing knowledge and bridging gaps in academic resources—especially in regions like Russia Moscow, where access to cutting-edge research can be limited.</w:t>
      </w:r>
    </w:p>
    <w:p>
      <w:pPr>
        <w:pStyle w:val="BodyText"/>
      </w:pPr>
      <w:r>
        <w:t xml:space="preserve">In addition to my individual contributions, I have collaborated on multidisciplinary projects that address pressing societal challenges. For instance, my work on [specific project] with researchers from [countries or institutions] has led to publications in [journals], which have been widely cited and referenced in academic circles. These experiences underscore my ability to work effectively in team settings and to contribute meaningfully to the intellectual life of a university.</w:t>
      </w:r>
    </w:p>
    <w:bookmarkEnd w:id="22"/>
    <w:bookmarkStart w:id="23" w:name="Xc8846de350218466d7ed62166c900707d219fce"/>
    <w:p>
      <w:pPr>
        <w:pStyle w:val="Heading2"/>
      </w:pPr>
      <w:r>
        <w:t xml:space="preserve">Commitment to the Russian Academic Context</w:t>
      </w:r>
    </w:p>
    <w:p>
      <w:pPr>
        <w:pStyle w:val="FirstParagraph"/>
      </w:pPr>
      <w:r>
        <w:t xml:space="preserve">The opportunity to join a University Lecturer position in Russia Moscow excites me because of the country's rich cultural heritage, its growing emphasis on STEM education, and its strategic role as a hub for international academic exchange. I am particularly drawn to your university's mission of [mention specific values or initiatives of the institution], which resonates with my own goals of promoting excellence in education and research.</w:t>
      </w:r>
    </w:p>
    <w:p>
      <w:pPr>
        <w:pStyle w:val="BodyText"/>
      </w:pPr>
      <w:r>
        <w:t xml:space="preserve">Furthermore, I am aware that the Russian higher education system is undergoing significant reforms to align with global standards, such as the Bologna Process. My experience in navigating diverse academic systems has prepared me to adapt quickly to new environments while maintaining high pedagogical standards. I am also eager to contribute my expertise in [specific area] to support your institution's efforts in enhancing its international profile and fostering partnerships with global universities.</w:t>
      </w:r>
    </w:p>
    <w:bookmarkEnd w:id="23"/>
    <w:bookmarkStart w:id="24" w:name="Xd4b5c7f626a6b86bea5588fdac05cc25616ffc3"/>
    <w:p>
      <w:pPr>
        <w:pStyle w:val="Heading2"/>
      </w:pPr>
      <w:r>
        <w:t xml:space="preserve">Cultural Adaptability and Language Skills</w:t>
      </w:r>
    </w:p>
    <w:p>
      <w:pPr>
        <w:pStyle w:val="FirstParagraph"/>
      </w:pPr>
      <w:r>
        <w:t xml:space="preserve">As a candidate for a University Lecturer role in Russia Moscow, I recognize the importance of cultural sensitivity and linguistic proficiency. I am fluent in [languages, e.g., English and Russian], which allows me to communicate effectively with students, colleagues, and stakeholders. My previous work with international students has also given me insight into the challenges of cross-cultural collaboration, which I approach with empathy and a willingness to learn.</w:t>
      </w:r>
    </w:p>
    <w:p>
      <w:pPr>
        <w:pStyle w:val="BodyText"/>
      </w:pPr>
      <w:r>
        <w:t xml:space="preserve">I have also taken steps to familiarize myself with the academic traditions of Russia Moscow. For instance, I have studied [specific aspects of Russian higher education, such as pedagogical practices or institutional structures] and am eager to contribute my perspective while respecting the unique context of your university. My goal is to build strong relationships with faculty and students, creating a supportive environment that values both innovation and tradition.</w:t>
      </w:r>
    </w:p>
    <w:bookmarkEnd w:id="24"/>
    <w:bookmarkStart w:id="25" w:name="conclusion"/>
    <w:p>
      <w:pPr>
        <w:pStyle w:val="Heading2"/>
      </w:pPr>
      <w:r>
        <w:t xml:space="preserve">Conclusion</w:t>
      </w:r>
    </w:p>
    <w:p>
      <w:pPr>
        <w:pStyle w:val="FirstParagraph"/>
      </w:pPr>
      <w:r>
        <w:t xml:space="preserve">In conclusion, I am confident that my academic background, teaching experience, and passion for education make me an ideal candidate for the University Lecturer position in Russia Moscow. I am particularly excited about the opportunity to contribute to your institution's mission of excellence while immersing myself in the intellectual and cultural vibrancy of this historic city. Thank you for considering my application. I would welcome the chance to discuss how my skills and aspirations align with your university's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University Lecturer Position in Russia Moscow</dc:title>
  <dc:creator/>
  <dc:language>en</dc:language>
  <cp:keywords/>
  <dcterms:created xsi:type="dcterms:W3CDTF">2026-07-24T06:08:26Z</dcterms:created>
  <dcterms:modified xsi:type="dcterms:W3CDTF">2026-07-24T06:08:26Z</dcterms:modified>
</cp:coreProperties>
</file>

<file path=docProps/custom.xml><?xml version="1.0" encoding="utf-8"?>
<Properties xmlns="http://schemas.openxmlformats.org/officeDocument/2006/custom-properties" xmlns:vt="http://schemas.openxmlformats.org/officeDocument/2006/docPropsVTypes"/>
</file>